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92fa15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92fa154-b7c1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sQ3EQAxCv4D335IN/ID1VZqX7CJXJJcUCIwPH/qxiFf9A1DUttCcjw+e699/6BJUG6tY5Y8tHqrAAHlXJ3gApbSu8CyVWid4toKi1zf1wwiddeCvF2IuTE89tK0fyg/v2vstnt1wv8jjls3r+nFckF55U2t+YmU02RuCWOtVn7hsc4wFucSjO1AOOw3qon7tormMnCJu+89aDSfdjPz1+TWq0zE5s8+DYSeePKmfCPYcjHYC7vtvVFoseNB/NMGEs5/7PMg5EwxNlHs/RCpB0DPg9vxyRPT6Bf/B+XVKM1HIi3yuRMEE68X8oPs4Yvf9V6HnWaR5eeFHmFnuTJELvLjiBjyo39w3nFq5Y/VF/ei7wUySfR4gF6yEgixZz49333e/bGxW2D228d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rPr>
          <w:bCs/>
          <w:b/>
        </w:rPr>
        <w:t xml:space="preserve">cesh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92fa154-b7c1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592fa154-b7c1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592fa154-b7c1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92fa154</dc:title>
  <dc:creator/>
  <cp:keywords/>
  <dcterms:created xsi:type="dcterms:W3CDTF">2026-05-02T12:56:00Z</dcterms:created>
  <dcterms:modified xsi:type="dcterms:W3CDTF">2026-05-0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